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67CE1" w14:textId="26ED9DC3" w:rsidR="00CE118D" w:rsidRDefault="000121F7" w:rsidP="000121F7">
      <w:pPr>
        <w:jc w:val="center"/>
        <w:rPr>
          <w:rFonts w:ascii="Garamond" w:hAnsi="Garamond"/>
        </w:rPr>
      </w:pPr>
      <w:r>
        <w:rPr>
          <w:noProof/>
        </w:rPr>
        <w:drawing>
          <wp:inline distT="0" distB="0" distL="0" distR="0" wp14:anchorId="04CA16D0" wp14:editId="57D9DC4A">
            <wp:extent cx="2133600" cy="1190625"/>
            <wp:effectExtent l="0" t="0" r="0" b="9525"/>
            <wp:docPr id="1" name="Picture 2" descr="Diocesan Logo - email sign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iocesan Logo - email signatur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A1EC3" w14:textId="67DB0D8C" w:rsidR="00B557D7" w:rsidRPr="00A30274" w:rsidRDefault="00F35348">
      <w:pPr>
        <w:rPr>
          <w:rFonts w:ascii="Garamond" w:hAnsi="Garamond"/>
          <w:b/>
          <w:bCs/>
          <w:color w:val="0070C0"/>
          <w:sz w:val="32"/>
          <w:szCs w:val="32"/>
          <w:u w:val="single"/>
        </w:rPr>
      </w:pPr>
      <w:r w:rsidRPr="00A30274">
        <w:rPr>
          <w:rFonts w:ascii="Garamond" w:hAnsi="Garamond"/>
          <w:b/>
          <w:bCs/>
          <w:color w:val="0070C0"/>
          <w:sz w:val="32"/>
          <w:szCs w:val="32"/>
          <w:u w:val="single"/>
        </w:rPr>
        <w:t>STAGE 1</w:t>
      </w:r>
    </w:p>
    <w:p w14:paraId="76B06AA5" w14:textId="39D7EB47" w:rsidR="00B557D7" w:rsidRDefault="004E0583" w:rsidP="00B557D7">
      <w:pPr>
        <w:jc w:val="center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pplication for Permission to Officiate</w:t>
      </w:r>
    </w:p>
    <w:p w14:paraId="43C90BB1" w14:textId="6696E521" w:rsidR="00125D60" w:rsidRPr="00272006" w:rsidRDefault="00125D60" w:rsidP="00125D60">
      <w:pPr>
        <w:jc w:val="center"/>
        <w:rPr>
          <w:rFonts w:ascii="Garamond" w:hAnsi="Garamond"/>
          <w:b/>
          <w:bCs/>
          <w:color w:val="7030A0"/>
          <w:sz w:val="28"/>
          <w:szCs w:val="28"/>
        </w:rPr>
      </w:pPr>
      <w:r w:rsidRPr="00272006">
        <w:rPr>
          <w:rFonts w:ascii="Garamond" w:hAnsi="Garamond"/>
          <w:b/>
          <w:bCs/>
          <w:color w:val="7030A0"/>
          <w:sz w:val="28"/>
          <w:szCs w:val="28"/>
        </w:rPr>
        <w:t>(</w:t>
      </w:r>
      <w:proofErr w:type="gramStart"/>
      <w:r w:rsidRPr="00272006">
        <w:rPr>
          <w:rFonts w:ascii="Garamond" w:hAnsi="Garamond"/>
          <w:b/>
          <w:bCs/>
          <w:color w:val="7030A0"/>
          <w:sz w:val="28"/>
          <w:szCs w:val="28"/>
        </w:rPr>
        <w:t>from</w:t>
      </w:r>
      <w:proofErr w:type="gramEnd"/>
      <w:r w:rsidRPr="00272006">
        <w:rPr>
          <w:rFonts w:ascii="Garamond" w:hAnsi="Garamond"/>
          <w:b/>
          <w:bCs/>
          <w:color w:val="7030A0"/>
          <w:sz w:val="28"/>
          <w:szCs w:val="28"/>
        </w:rPr>
        <w:t xml:space="preserve"> those clergy applying from </w:t>
      </w:r>
      <w:r w:rsidR="00FC10FC" w:rsidRPr="00272006">
        <w:rPr>
          <w:rFonts w:ascii="Garamond" w:hAnsi="Garamond"/>
          <w:b/>
          <w:bCs/>
          <w:color w:val="7030A0"/>
          <w:sz w:val="28"/>
          <w:szCs w:val="28"/>
          <w:u w:val="single"/>
        </w:rPr>
        <w:t>within</w:t>
      </w:r>
      <w:r w:rsidRPr="00272006">
        <w:rPr>
          <w:rFonts w:ascii="Garamond" w:hAnsi="Garamond"/>
          <w:b/>
          <w:bCs/>
          <w:color w:val="7030A0"/>
          <w:sz w:val="28"/>
          <w:szCs w:val="28"/>
        </w:rPr>
        <w:t xml:space="preserve"> the Diocese of Chichester)</w:t>
      </w:r>
    </w:p>
    <w:p w14:paraId="092C6AD2" w14:textId="080AA2AE" w:rsidR="004E0583" w:rsidRDefault="004E0583" w:rsidP="00B557D7">
      <w:pPr>
        <w:jc w:val="center"/>
        <w:rPr>
          <w:rFonts w:ascii="Garamond" w:hAnsi="Garamond"/>
          <w:b/>
          <w:bCs/>
          <w:sz w:val="28"/>
          <w:szCs w:val="28"/>
        </w:rPr>
      </w:pPr>
    </w:p>
    <w:p w14:paraId="1B0F9D05" w14:textId="796A7921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Full Name </w:t>
      </w:r>
      <w:r w:rsidRPr="00713CF8">
        <w:rPr>
          <w:rFonts w:ascii="Garamond" w:hAnsi="Garamond"/>
          <w:i/>
          <w:iCs/>
          <w:sz w:val="28"/>
          <w:szCs w:val="28"/>
        </w:rPr>
        <w:t>(including title</w:t>
      </w:r>
      <w:r w:rsidR="00AD70D4" w:rsidRPr="00713CF8">
        <w:rPr>
          <w:rFonts w:ascii="Garamond" w:hAnsi="Garamond"/>
          <w:i/>
          <w:iCs/>
          <w:sz w:val="28"/>
          <w:szCs w:val="28"/>
        </w:rPr>
        <w:t xml:space="preserve"> and </w:t>
      </w:r>
      <w:r w:rsidR="00AD70D4" w:rsidRPr="00365B25">
        <w:rPr>
          <w:rFonts w:ascii="Garamond" w:hAnsi="Garamond"/>
          <w:i/>
          <w:iCs/>
          <w:sz w:val="28"/>
          <w:szCs w:val="28"/>
          <w:u w:val="single"/>
        </w:rPr>
        <w:t xml:space="preserve">all </w:t>
      </w:r>
      <w:r w:rsidR="00AD70D4" w:rsidRPr="00713CF8">
        <w:rPr>
          <w:rFonts w:ascii="Garamond" w:hAnsi="Garamond"/>
          <w:i/>
          <w:iCs/>
          <w:sz w:val="28"/>
          <w:szCs w:val="28"/>
        </w:rPr>
        <w:t>forenames</w:t>
      </w:r>
      <w:r w:rsidR="00713CF8" w:rsidRPr="00713CF8">
        <w:rPr>
          <w:rFonts w:ascii="Garamond" w:hAnsi="Garamond"/>
          <w:i/>
          <w:iCs/>
          <w:sz w:val="28"/>
          <w:szCs w:val="28"/>
        </w:rPr>
        <w:t>)</w:t>
      </w:r>
      <w:r>
        <w:rPr>
          <w:rFonts w:ascii="Garamond" w:hAnsi="Garamond"/>
          <w:b/>
          <w:bCs/>
          <w:sz w:val="28"/>
          <w:szCs w:val="28"/>
        </w:rPr>
        <w:t>:</w:t>
      </w:r>
    </w:p>
    <w:p w14:paraId="04B5D177" w14:textId="77777777" w:rsidR="00DB0527" w:rsidRDefault="00DB0527" w:rsidP="004E0583">
      <w:pPr>
        <w:rPr>
          <w:rFonts w:ascii="Garamond" w:hAnsi="Garamond"/>
          <w:b/>
          <w:bCs/>
          <w:sz w:val="28"/>
          <w:szCs w:val="28"/>
        </w:rPr>
      </w:pPr>
    </w:p>
    <w:p w14:paraId="6D78E99C" w14:textId="777777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0672E89F" w14:textId="1F2BADD1" w:rsidR="004E0583" w:rsidRDefault="00AD70D4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ddress:</w:t>
      </w:r>
    </w:p>
    <w:p w14:paraId="69B7E43E" w14:textId="4EBC1D00" w:rsidR="00DB0527" w:rsidRDefault="00DB0527" w:rsidP="004E0583">
      <w:pPr>
        <w:rPr>
          <w:rFonts w:ascii="Garamond" w:hAnsi="Garamond"/>
          <w:b/>
          <w:bCs/>
          <w:sz w:val="28"/>
          <w:szCs w:val="28"/>
        </w:rPr>
      </w:pPr>
    </w:p>
    <w:p w14:paraId="21B17A38" w14:textId="77777777" w:rsidR="00DB0527" w:rsidRDefault="00DB0527" w:rsidP="004E0583">
      <w:pPr>
        <w:rPr>
          <w:rFonts w:ascii="Garamond" w:hAnsi="Garamond"/>
          <w:b/>
          <w:bCs/>
          <w:sz w:val="28"/>
          <w:szCs w:val="28"/>
        </w:rPr>
      </w:pPr>
    </w:p>
    <w:p w14:paraId="6AB649D9" w14:textId="777777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001A88D1" w14:textId="77777777" w:rsidR="00DB0527" w:rsidRDefault="00DB0527" w:rsidP="00DB0527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Telephone Number</w:t>
      </w:r>
      <w:r w:rsidRPr="00287C4A">
        <w:rPr>
          <w:rFonts w:ascii="Garamond" w:hAnsi="Garamond"/>
          <w:b/>
          <w:bCs/>
          <w:sz w:val="28"/>
          <w:szCs w:val="28"/>
          <w:vertAlign w:val="superscript"/>
        </w:rPr>
        <w:t>*</w:t>
      </w:r>
      <w:r>
        <w:rPr>
          <w:rFonts w:ascii="Garamond" w:hAnsi="Garamond"/>
          <w:b/>
          <w:bCs/>
          <w:sz w:val="28"/>
          <w:szCs w:val="28"/>
        </w:rPr>
        <w:t>:</w:t>
      </w:r>
      <w:r>
        <w:rPr>
          <w:rFonts w:ascii="Garamond" w:hAnsi="Garamond"/>
          <w:b/>
          <w:bCs/>
          <w:sz w:val="28"/>
          <w:szCs w:val="28"/>
        </w:rPr>
        <w:tab/>
      </w:r>
      <w:r>
        <w:rPr>
          <w:rFonts w:ascii="Garamond" w:hAnsi="Garamond"/>
          <w:b/>
          <w:bCs/>
          <w:sz w:val="28"/>
          <w:szCs w:val="28"/>
        </w:rPr>
        <w:tab/>
      </w:r>
      <w:r>
        <w:rPr>
          <w:rFonts w:ascii="Garamond" w:hAnsi="Garamond"/>
          <w:b/>
          <w:bCs/>
          <w:sz w:val="28"/>
          <w:szCs w:val="28"/>
        </w:rPr>
        <w:tab/>
        <w:t>Email Address:</w:t>
      </w:r>
    </w:p>
    <w:p w14:paraId="14FF7413" w14:textId="77777777" w:rsidR="00DB0527" w:rsidRDefault="00DB0527" w:rsidP="00DB0527">
      <w:pPr>
        <w:rPr>
          <w:rFonts w:ascii="Garamond" w:hAnsi="Garamond"/>
          <w:b/>
          <w:bCs/>
          <w:sz w:val="28"/>
          <w:szCs w:val="28"/>
        </w:rPr>
      </w:pPr>
    </w:p>
    <w:p w14:paraId="2714AE95" w14:textId="77777777" w:rsidR="00DB0527" w:rsidRPr="00287C4A" w:rsidRDefault="00DB0527" w:rsidP="00DB0527">
      <w:pPr>
        <w:rPr>
          <w:rFonts w:ascii="Garamond" w:hAnsi="Garamond"/>
          <w:i/>
          <w:iCs/>
        </w:rPr>
      </w:pPr>
      <w:r w:rsidRPr="00287C4A">
        <w:rPr>
          <w:rFonts w:ascii="Garamond" w:hAnsi="Garamond"/>
          <w:i/>
          <w:iCs/>
        </w:rPr>
        <w:t xml:space="preserve">*Your telephone number will be passed to your Rural Dean to </w:t>
      </w:r>
      <w:proofErr w:type="gramStart"/>
      <w:r w:rsidRPr="00287C4A">
        <w:rPr>
          <w:rFonts w:ascii="Garamond" w:hAnsi="Garamond"/>
          <w:i/>
          <w:iCs/>
        </w:rPr>
        <w:t>make contact with</w:t>
      </w:r>
      <w:proofErr w:type="gramEnd"/>
      <w:r w:rsidRPr="00287C4A">
        <w:rPr>
          <w:rFonts w:ascii="Garamond" w:hAnsi="Garamond"/>
          <w:i/>
          <w:iCs/>
        </w:rPr>
        <w:t xml:space="preserve"> you to issue your PTO.</w:t>
      </w:r>
    </w:p>
    <w:p w14:paraId="174DF092" w14:textId="77777777" w:rsidR="00DB0527" w:rsidRDefault="00DB0527" w:rsidP="00365B25">
      <w:pPr>
        <w:ind w:firstLine="720"/>
        <w:rPr>
          <w:rFonts w:ascii="Garamond" w:hAnsi="Garamond"/>
          <w:b/>
          <w:bCs/>
          <w:sz w:val="28"/>
          <w:szCs w:val="28"/>
        </w:rPr>
      </w:pPr>
    </w:p>
    <w:p w14:paraId="549CAA5E" w14:textId="30AA7B6E" w:rsidR="00FC10FC" w:rsidRDefault="00FC10FC" w:rsidP="00365B25">
      <w:pPr>
        <w:ind w:firstLine="720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New Application </w:t>
      </w:r>
      <w:r w:rsidRPr="00365B25">
        <w:rPr>
          <w:rFonts w:ascii="Garamond" w:hAnsi="Garamond"/>
          <w:sz w:val="28"/>
          <w:szCs w:val="28"/>
        </w:rPr>
        <w:t>or</w:t>
      </w:r>
      <w:r>
        <w:rPr>
          <w:rFonts w:ascii="Garamond" w:hAnsi="Garamond"/>
          <w:b/>
          <w:bCs/>
          <w:sz w:val="28"/>
          <w:szCs w:val="28"/>
        </w:rPr>
        <w:t xml:space="preserve"> Renewal</w:t>
      </w:r>
      <w:r w:rsidRPr="00FC10FC">
        <w:rPr>
          <w:rFonts w:ascii="Garamond" w:hAnsi="Garamond"/>
          <w:b/>
          <w:bCs/>
          <w:sz w:val="28"/>
          <w:szCs w:val="28"/>
          <w:vertAlign w:val="superscript"/>
        </w:rPr>
        <w:t>*</w:t>
      </w:r>
    </w:p>
    <w:p w14:paraId="50636E5C" w14:textId="54459517" w:rsidR="00FC10FC" w:rsidRDefault="00FC10FC" w:rsidP="00FC10FC">
      <w:pPr>
        <w:jc w:val="center"/>
        <w:rPr>
          <w:rFonts w:ascii="Garamond" w:hAnsi="Garamond"/>
          <w:b/>
          <w:bCs/>
          <w:sz w:val="28"/>
          <w:szCs w:val="28"/>
        </w:rPr>
      </w:pPr>
    </w:p>
    <w:p w14:paraId="1940A913" w14:textId="77777777" w:rsidR="00FC10FC" w:rsidRDefault="00FC10FC" w:rsidP="00FC10FC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If Renewal, Date of Expiry of Current PTO:</w:t>
      </w:r>
    </w:p>
    <w:p w14:paraId="4932817C" w14:textId="124C4D6C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</w:p>
    <w:p w14:paraId="1442E3F5" w14:textId="77777777" w:rsidR="007F34A3" w:rsidRDefault="007F34A3" w:rsidP="004E0583">
      <w:pPr>
        <w:rPr>
          <w:rFonts w:ascii="Garamond" w:hAnsi="Garamond"/>
          <w:b/>
          <w:bCs/>
          <w:sz w:val="28"/>
          <w:szCs w:val="28"/>
        </w:rPr>
      </w:pPr>
    </w:p>
    <w:p w14:paraId="577EB13E" w14:textId="72E1EE5A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Name of Sponsoring Priest</w:t>
      </w:r>
      <w:r w:rsidR="00A76BA6">
        <w:rPr>
          <w:rFonts w:ascii="Garamond" w:hAnsi="Garamond"/>
          <w:b/>
          <w:bCs/>
          <w:sz w:val="28"/>
          <w:szCs w:val="28"/>
        </w:rPr>
        <w:t xml:space="preserve"> in the Chichester Diocese</w:t>
      </w:r>
      <w:r>
        <w:rPr>
          <w:rFonts w:ascii="Garamond" w:hAnsi="Garamond"/>
          <w:b/>
          <w:bCs/>
          <w:sz w:val="28"/>
          <w:szCs w:val="28"/>
        </w:rPr>
        <w:t>:</w:t>
      </w:r>
    </w:p>
    <w:p w14:paraId="53808645" w14:textId="652FD890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7793ECBE" w14:textId="77777777" w:rsidR="007F34A3" w:rsidRDefault="007F34A3" w:rsidP="004E0583">
      <w:pPr>
        <w:rPr>
          <w:rFonts w:ascii="Garamond" w:hAnsi="Garamond"/>
          <w:b/>
          <w:bCs/>
          <w:sz w:val="28"/>
          <w:szCs w:val="28"/>
        </w:rPr>
      </w:pPr>
    </w:p>
    <w:p w14:paraId="6E0DE828" w14:textId="04ABD9D0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Name of Parish:</w:t>
      </w:r>
    </w:p>
    <w:p w14:paraId="4FCFC4BF" w14:textId="00EE2C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4C2C7306" w14:textId="77777777" w:rsidR="007F34A3" w:rsidRDefault="007F34A3" w:rsidP="004E0583">
      <w:pPr>
        <w:rPr>
          <w:rFonts w:ascii="Garamond" w:hAnsi="Garamond"/>
          <w:b/>
          <w:bCs/>
          <w:sz w:val="28"/>
          <w:szCs w:val="28"/>
        </w:rPr>
      </w:pPr>
    </w:p>
    <w:p w14:paraId="6515F6A7" w14:textId="717929E0" w:rsidR="004E0583" w:rsidRDefault="006F4C32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Name of </w:t>
      </w:r>
      <w:r w:rsidR="004E0583">
        <w:rPr>
          <w:rFonts w:ascii="Garamond" w:hAnsi="Garamond"/>
          <w:b/>
          <w:bCs/>
          <w:sz w:val="28"/>
          <w:szCs w:val="28"/>
        </w:rPr>
        <w:t>Rural Deanery</w:t>
      </w:r>
      <w:r w:rsidR="00407B1A">
        <w:rPr>
          <w:rFonts w:ascii="Garamond" w:hAnsi="Garamond"/>
          <w:b/>
          <w:bCs/>
          <w:sz w:val="28"/>
          <w:szCs w:val="28"/>
        </w:rPr>
        <w:t xml:space="preserve"> in which the parish is situated</w:t>
      </w:r>
      <w:r w:rsidR="004E0583">
        <w:rPr>
          <w:rFonts w:ascii="Garamond" w:hAnsi="Garamond"/>
          <w:b/>
          <w:bCs/>
          <w:sz w:val="28"/>
          <w:szCs w:val="28"/>
        </w:rPr>
        <w:t>:</w:t>
      </w:r>
    </w:p>
    <w:p w14:paraId="50486F75" w14:textId="05E8C9BA" w:rsidR="00FC10FC" w:rsidRDefault="00FC10FC" w:rsidP="004E0583">
      <w:pPr>
        <w:rPr>
          <w:rFonts w:ascii="Garamond" w:hAnsi="Garamond"/>
          <w:b/>
          <w:bCs/>
          <w:sz w:val="28"/>
          <w:szCs w:val="28"/>
        </w:rPr>
      </w:pPr>
    </w:p>
    <w:p w14:paraId="4E8F9F77" w14:textId="77777777" w:rsidR="00FC10FC" w:rsidRDefault="00FC10FC" w:rsidP="004E0583">
      <w:pPr>
        <w:rPr>
          <w:rFonts w:ascii="Garamond" w:hAnsi="Garamond"/>
          <w:b/>
          <w:bCs/>
          <w:sz w:val="28"/>
          <w:szCs w:val="28"/>
        </w:rPr>
      </w:pPr>
    </w:p>
    <w:p w14:paraId="76F16756" w14:textId="77777777" w:rsidR="00A30274" w:rsidRDefault="00A30274" w:rsidP="00F35348">
      <w:pPr>
        <w:jc w:val="center"/>
        <w:rPr>
          <w:rFonts w:ascii="Garamond" w:hAnsi="Garamond"/>
          <w:b/>
          <w:bCs/>
          <w:color w:val="FF0000"/>
        </w:rPr>
      </w:pPr>
    </w:p>
    <w:p w14:paraId="77A18298" w14:textId="778DBE42" w:rsidR="00F35348" w:rsidRPr="00F35348" w:rsidRDefault="00F35348" w:rsidP="00F35348">
      <w:pPr>
        <w:jc w:val="center"/>
        <w:rPr>
          <w:rFonts w:ascii="Garamond" w:hAnsi="Garamond"/>
          <w:b/>
          <w:bCs/>
          <w:color w:val="FF0000"/>
        </w:rPr>
      </w:pPr>
      <w:r w:rsidRPr="00F35348">
        <w:rPr>
          <w:rFonts w:ascii="Garamond" w:hAnsi="Garamond"/>
          <w:b/>
          <w:bCs/>
          <w:color w:val="FF0000"/>
        </w:rPr>
        <w:t xml:space="preserve">PLEASE ASK YOUR SPONSOR PRIEST TO CONFIRM THEIR SUPPORT OF YOUR APPLICATION BY EMAIL TO </w:t>
      </w:r>
      <w:hyperlink r:id="rId9" w:history="1">
        <w:r w:rsidRPr="00F35348">
          <w:rPr>
            <w:rStyle w:val="Hyperlink"/>
            <w:rFonts w:ascii="Garamond" w:hAnsi="Garamond"/>
            <w:b/>
            <w:bCs/>
            <w:color w:val="FF0000"/>
          </w:rPr>
          <w:t>andy.birks@chichester.anglican.org</w:t>
        </w:r>
      </w:hyperlink>
      <w:r w:rsidRPr="00F35348">
        <w:rPr>
          <w:rFonts w:ascii="Garamond" w:hAnsi="Garamond"/>
          <w:b/>
          <w:bCs/>
          <w:color w:val="FF0000"/>
        </w:rPr>
        <w:t xml:space="preserve">  YOUR APP</w:t>
      </w:r>
      <w:r w:rsidR="00B871E0">
        <w:rPr>
          <w:rFonts w:ascii="Garamond" w:hAnsi="Garamond"/>
          <w:b/>
          <w:bCs/>
          <w:color w:val="FF0000"/>
        </w:rPr>
        <w:t>L</w:t>
      </w:r>
      <w:r w:rsidRPr="00F35348">
        <w:rPr>
          <w:rFonts w:ascii="Garamond" w:hAnsi="Garamond"/>
          <w:b/>
          <w:bCs/>
          <w:color w:val="FF0000"/>
        </w:rPr>
        <w:t>ICATION CANNOT PROCEED TO STAGE TWO WITHOUT IT</w:t>
      </w:r>
    </w:p>
    <w:p w14:paraId="240F1523" w14:textId="70ED74D2" w:rsidR="00365B25" w:rsidRDefault="00365B25" w:rsidP="004E0583">
      <w:pPr>
        <w:rPr>
          <w:rFonts w:ascii="Garamond" w:hAnsi="Garamond"/>
          <w:b/>
          <w:bCs/>
          <w:color w:val="0070C0"/>
          <w:sz w:val="28"/>
          <w:szCs w:val="28"/>
          <w:u w:val="single"/>
        </w:rPr>
      </w:pPr>
    </w:p>
    <w:p w14:paraId="2309FB73" w14:textId="77777777" w:rsidR="000414A0" w:rsidRPr="000414A0" w:rsidRDefault="000414A0" w:rsidP="000414A0">
      <w:pPr>
        <w:shd w:val="clear" w:color="auto" w:fill="FFFFFF"/>
        <w:spacing w:after="100" w:afterAutospacing="1"/>
        <w:jc w:val="center"/>
        <w:rPr>
          <w:rFonts w:ascii="Source Sans Pro" w:eastAsia="Times New Roman" w:hAnsi="Source Sans Pro"/>
          <w:b/>
          <w:bCs/>
          <w:highlight w:val="yellow"/>
          <w:lang w:eastAsia="en-GB"/>
        </w:rPr>
      </w:pP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>From 1</w:t>
      </w:r>
      <w:r w:rsidRPr="000414A0">
        <w:rPr>
          <w:rFonts w:ascii="Source Sans Pro" w:eastAsia="Times New Roman" w:hAnsi="Source Sans Pro"/>
          <w:b/>
          <w:bCs/>
          <w:highlight w:val="yellow"/>
          <w:vertAlign w:val="superscript"/>
          <w:lang w:eastAsia="en-GB"/>
        </w:rPr>
        <w:t>st</w:t>
      </w: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 xml:space="preserve"> January 2022, DBS Certificates will be valid for 3 years instead of 5 years.</w:t>
      </w:r>
    </w:p>
    <w:p w14:paraId="60A78929" w14:textId="2412E111" w:rsidR="000414A0" w:rsidRPr="00DB0527" w:rsidRDefault="000414A0" w:rsidP="00DB0527">
      <w:pPr>
        <w:shd w:val="clear" w:color="auto" w:fill="FFFFFF"/>
        <w:jc w:val="center"/>
        <w:rPr>
          <w:rFonts w:ascii="Source Sans Pro" w:eastAsia="Times New Roman" w:hAnsi="Source Sans Pro"/>
          <w:b/>
          <w:bCs/>
          <w:color w:val="FF0000"/>
          <w:lang w:eastAsia="en-GB"/>
        </w:rPr>
      </w:pP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>Your PTO Certificate will therefore also expire at the same time as your DBS.</w:t>
      </w:r>
    </w:p>
    <w:sectPr w:rsidR="000414A0" w:rsidRPr="00DB0527" w:rsidSect="00272006">
      <w:footerReference w:type="default" r:id="rId10"/>
      <w:pgSz w:w="11906" w:h="16838" w:code="9"/>
      <w:pgMar w:top="1440" w:right="1440" w:bottom="1440" w:left="1440" w:header="709" w:footer="709" w:gutter="0"/>
      <w:pgBorders w:offsetFrom="page">
        <w:top w:val="single" w:sz="36" w:space="24" w:color="7030A0"/>
        <w:left w:val="single" w:sz="36" w:space="24" w:color="7030A0"/>
        <w:bottom w:val="single" w:sz="36" w:space="24" w:color="7030A0"/>
        <w:right w:val="single" w:sz="36" w:space="24" w:color="7030A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C7B61" w14:textId="77777777" w:rsidR="00330750" w:rsidRDefault="00330750" w:rsidP="00F35348">
      <w:r>
        <w:separator/>
      </w:r>
    </w:p>
  </w:endnote>
  <w:endnote w:type="continuationSeparator" w:id="0">
    <w:p w14:paraId="4052010C" w14:textId="77777777" w:rsidR="00330750" w:rsidRDefault="00330750" w:rsidP="00F35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524D5" w14:textId="08B26B1D" w:rsidR="00F35348" w:rsidRDefault="00F35348">
    <w:pPr>
      <w:pStyle w:val="Footer"/>
    </w:pPr>
    <w:r w:rsidRPr="00365B25">
      <w:rPr>
        <w:b/>
        <w:bCs/>
      </w:rPr>
      <w:t>OFFICE USE ONLY</w:t>
    </w:r>
    <w:r>
      <w:t>:</w:t>
    </w:r>
  </w:p>
  <w:p w14:paraId="6FB0B933" w14:textId="2DDDBFBF" w:rsidR="00F35348" w:rsidRDefault="00F35348">
    <w:pPr>
      <w:pStyle w:val="Footer"/>
    </w:pPr>
    <w:r>
      <w:t>Date Application Received</w:t>
    </w:r>
    <w:r w:rsidR="00BF1B8E">
      <w:t>:</w:t>
    </w:r>
  </w:p>
  <w:p w14:paraId="64797A70" w14:textId="77777777" w:rsidR="00365B25" w:rsidRDefault="00365B25" w:rsidP="00365B25">
    <w:pPr>
      <w:pStyle w:val="Footer"/>
    </w:pPr>
    <w:r>
      <w:t>CCSL Applied for date:</w:t>
    </w:r>
    <w:r>
      <w:tab/>
      <w:t xml:space="preserve">Received date:  </w:t>
    </w:r>
  </w:p>
  <w:p w14:paraId="616AC34E" w14:textId="5167A10D" w:rsidR="00BF1B8E" w:rsidRPr="00365B25" w:rsidRDefault="00BF1B8E">
    <w:pPr>
      <w:pStyle w:val="Footer"/>
    </w:pPr>
    <w:r>
      <w:t>Bishop Initial Approval Date:</w:t>
    </w:r>
    <w:r w:rsidR="00365B25">
      <w:tab/>
      <w:t xml:space="preserve">                                                                              </w:t>
    </w:r>
    <w:r w:rsidR="00365B25">
      <w:rPr>
        <w:vertAlign w:val="superscript"/>
      </w:rPr>
      <w:t>*</w:t>
    </w:r>
    <w:r w:rsidR="00365B25">
      <w:t>delete as applicab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E2F21" w14:textId="77777777" w:rsidR="00330750" w:rsidRDefault="00330750" w:rsidP="00F35348">
      <w:r>
        <w:separator/>
      </w:r>
    </w:p>
  </w:footnote>
  <w:footnote w:type="continuationSeparator" w:id="0">
    <w:p w14:paraId="60358D80" w14:textId="77777777" w:rsidR="00330750" w:rsidRDefault="00330750" w:rsidP="00F35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0638B"/>
    <w:multiLevelType w:val="hybridMultilevel"/>
    <w:tmpl w:val="ECA2CA6E"/>
    <w:lvl w:ilvl="0" w:tplc="E64442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7536E"/>
    <w:multiLevelType w:val="hybridMultilevel"/>
    <w:tmpl w:val="0756A72A"/>
    <w:lvl w:ilvl="0" w:tplc="35A0B3B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C462F"/>
    <w:multiLevelType w:val="hybridMultilevel"/>
    <w:tmpl w:val="992A8E00"/>
    <w:lvl w:ilvl="0" w:tplc="0C9049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LY0sDQ3NjY3M7dQ0lEKTi0uzszPAykwqgUAqR3Q1ywAAAA="/>
  </w:docVars>
  <w:rsids>
    <w:rsidRoot w:val="00B557D7"/>
    <w:rsid w:val="000121F7"/>
    <w:rsid w:val="000414A0"/>
    <w:rsid w:val="000A63E7"/>
    <w:rsid w:val="000C2542"/>
    <w:rsid w:val="000D1736"/>
    <w:rsid w:val="00125D60"/>
    <w:rsid w:val="001B3B3A"/>
    <w:rsid w:val="00272006"/>
    <w:rsid w:val="00324CF3"/>
    <w:rsid w:val="00330750"/>
    <w:rsid w:val="00365B25"/>
    <w:rsid w:val="00370246"/>
    <w:rsid w:val="003B02FC"/>
    <w:rsid w:val="003F4A71"/>
    <w:rsid w:val="00407B1A"/>
    <w:rsid w:val="00492D3D"/>
    <w:rsid w:val="004E0583"/>
    <w:rsid w:val="004E7DC0"/>
    <w:rsid w:val="00595526"/>
    <w:rsid w:val="005E3942"/>
    <w:rsid w:val="006F4C32"/>
    <w:rsid w:val="00713CF8"/>
    <w:rsid w:val="0074091D"/>
    <w:rsid w:val="0077227D"/>
    <w:rsid w:val="007B48BD"/>
    <w:rsid w:val="007F34A3"/>
    <w:rsid w:val="008610B9"/>
    <w:rsid w:val="008A5C99"/>
    <w:rsid w:val="008F638B"/>
    <w:rsid w:val="009B36B7"/>
    <w:rsid w:val="009B505D"/>
    <w:rsid w:val="009D2F65"/>
    <w:rsid w:val="00A30274"/>
    <w:rsid w:val="00A76BA6"/>
    <w:rsid w:val="00AC13B5"/>
    <w:rsid w:val="00AD70D4"/>
    <w:rsid w:val="00AE1EAA"/>
    <w:rsid w:val="00B557D7"/>
    <w:rsid w:val="00B83877"/>
    <w:rsid w:val="00B871E0"/>
    <w:rsid w:val="00BA58FB"/>
    <w:rsid w:val="00BF1B8E"/>
    <w:rsid w:val="00C05882"/>
    <w:rsid w:val="00CC2D71"/>
    <w:rsid w:val="00CE118D"/>
    <w:rsid w:val="00D92C67"/>
    <w:rsid w:val="00DA6182"/>
    <w:rsid w:val="00DA6D6D"/>
    <w:rsid w:val="00DB0527"/>
    <w:rsid w:val="00E64156"/>
    <w:rsid w:val="00EB7B0F"/>
    <w:rsid w:val="00F35348"/>
    <w:rsid w:val="00F440EE"/>
    <w:rsid w:val="00F7181C"/>
    <w:rsid w:val="00FC10FC"/>
    <w:rsid w:val="00FF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62EE3"/>
  <w15:chartTrackingRefBased/>
  <w15:docId w15:val="{21E23EAB-68A4-4E6D-B01D-BDB68E6A8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71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D71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2D7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D7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2D7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D7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2D7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2D71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2D7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2D7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D71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2D71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D7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C2D71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D71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2D71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2D7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2D7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2D71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C2D7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C2D7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2D7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CC2D7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C2D71"/>
    <w:rPr>
      <w:b/>
      <w:bCs/>
    </w:rPr>
  </w:style>
  <w:style w:type="character" w:styleId="Emphasis">
    <w:name w:val="Emphasis"/>
    <w:basedOn w:val="DefaultParagraphFont"/>
    <w:uiPriority w:val="20"/>
    <w:qFormat/>
    <w:rsid w:val="00CC2D7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C2D71"/>
    <w:rPr>
      <w:szCs w:val="32"/>
    </w:rPr>
  </w:style>
  <w:style w:type="paragraph" w:styleId="ListParagraph">
    <w:name w:val="List Paragraph"/>
    <w:basedOn w:val="Normal"/>
    <w:uiPriority w:val="34"/>
    <w:qFormat/>
    <w:rsid w:val="00CC2D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C2D7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C2D7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2D71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2D71"/>
    <w:rPr>
      <w:b/>
      <w:i/>
      <w:sz w:val="24"/>
    </w:rPr>
  </w:style>
  <w:style w:type="character" w:styleId="SubtleEmphasis">
    <w:name w:val="Subtle Emphasis"/>
    <w:uiPriority w:val="19"/>
    <w:qFormat/>
    <w:rsid w:val="00CC2D7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C2D7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C2D7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C2D7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C2D7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2D71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A618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18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35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534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53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534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353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34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53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34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18111-BD79-4253-B5B8-DE38EC22C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tonor</dc:creator>
  <cp:keywords/>
  <dc:description/>
  <cp:lastModifiedBy>Andrew BIRKS</cp:lastModifiedBy>
  <cp:revision>3</cp:revision>
  <cp:lastPrinted>2021-06-15T11:29:00Z</cp:lastPrinted>
  <dcterms:created xsi:type="dcterms:W3CDTF">2021-12-31T01:09:00Z</dcterms:created>
  <dcterms:modified xsi:type="dcterms:W3CDTF">2021-12-31T01:14:00Z</dcterms:modified>
</cp:coreProperties>
</file>